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Studies</w:t>
      </w:r>
      <w:r>
        <w:t xml:space="preserve"> </w:t>
      </w:r>
      <w:r>
        <w:t xml:space="preserve">in</w:t>
      </w:r>
      <w:r>
        <w:t xml:space="preserve"> </w:t>
      </w:r>
      <w:r>
        <w:t xml:space="preserve">China</w:t>
      </w:r>
      <w:r>
        <w:t xml:space="preserve"> </w:t>
      </w:r>
      <w:r>
        <w:t xml:space="preserve">Shanghai</w:t>
      </w:r>
    </w:p>
    <w:bookmarkStart w:id="23" w:name="Xcaaacb89778fdfe524e29d5bfe4384e1cad4fae"/>
    <w:p>
      <w:pPr>
        <w:pStyle w:val="Heading1"/>
      </w:pPr>
      <w:r>
        <w:t xml:space="preserve">Scholarship Application Letter for Oceanography Studies in China Shangha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bookmarkStart w:id="20" w:name="X0b203ce7abdcae378d3464b9a6068eda421bd7a"/>
    <w:p>
      <w:pPr>
        <w:pStyle w:val="Heading3"/>
      </w:pPr>
      <w:r>
        <w:t xml:space="preserve">International Oceanographic Research Scholarship Program</w:t>
      </w:r>
    </w:p>
    <w:p>
      <w:pPr>
        <w:pStyle w:val="FirstParagraph"/>
      </w:pPr>
      <w:r>
        <w:t xml:space="preserve">Shanghai Ocean University</w:t>
      </w:r>
      <w:r>
        <w:br/>
      </w:r>
      <w:r>
        <w:t xml:space="preserve">No. 999, Hucheng West Road</w:t>
      </w:r>
      <w:r>
        <w:br/>
      </w:r>
      <w:r>
        <w:t xml:space="preserve">Pudong New Area</w:t>
      </w:r>
      <w:r>
        <w:br/>
      </w:r>
      <w:r>
        <w:t xml:space="preserve">Shanghai, China 201306</w:t>
      </w:r>
    </w:p>
    <w:bookmarkEnd w:id="20"/>
    <w:bookmarkEnd w:id="21"/>
    <w:bookmarkStart w:id="22" w:name="Xbfec326f8b2b8de23e0ce09bac21ea56fb6c52b"/>
    <w:p>
      <w:pPr>
        <w:pStyle w:val="Heading2"/>
      </w:pPr>
      <w:r>
        <w:t xml:space="preserve">Subject: Scholarship Application Letter for Oceanography Studies at Shanghai Ocean University</w:t>
      </w:r>
    </w:p>
    <w:p>
      <w:pPr>
        <w:pStyle w:val="FirstParagraph"/>
      </w:pPr>
      <w:r>
        <w:t xml:space="preserve">Dear Scholarship Committee,</w:t>
      </w:r>
    </w:p>
    <w:p>
      <w:pPr>
        <w:pStyle w:val="BodyText"/>
      </w:pPr>
      <w:r>
        <w:t xml:space="preserve">I am writing with profound enthusiasm to submit my application for the International Oceanographic Research Scholarship, seeking financial support to pursue advanced studies in marine science at Shanghai Ocean University in China Shanghai. As an aspiring</w:t>
      </w:r>
      <w:r>
        <w:t xml:space="preserve"> </w:t>
      </w:r>
      <w:r>
        <w:rPr>
          <w:bCs/>
          <w:b/>
        </w:rPr>
        <w:t xml:space="preserve">Oceanographer</w:t>
      </w:r>
      <w:r>
        <w:t xml:space="preserve">, I have dedicated my academic journey to understanding the intricate ecosystems of our planet's oceans, and I believe that studying under the world-class research environment of China Shanghai will be pivotal in realizing my scientific ambitions.</w:t>
      </w:r>
    </w:p>
    <w:p>
      <w:pPr>
        <w:pStyle w:val="BodyText"/>
      </w:pPr>
      <w:r>
        <w:t xml:space="preserve">My fascination with oceanography began during my undergraduate studies at [Your University Name], where I earned a Bachelor of Science in Marine Biology with honors. Through rigorous coursework and fieldwork across the Pacific Northwest, I conducted independent research on coral reef resilience to ocean acidification, publishing findings in the Journal of Marine Science Education. This experience ignited my commitment to marine conservation and underscored the urgent need for innovative oceanographic research in Asia's rapidly changing coastal ecosystems. My academic excellence—maintaining a 3.9/4.0 GPA and leading a student-led initiative that mapped microplastic distribution along 50km of Oregon coastline—has prepared me for the demanding academic environment at Shanghai Ocean University.</w:t>
      </w:r>
    </w:p>
    <w:p>
      <w:pPr>
        <w:pStyle w:val="BodyText"/>
      </w:pPr>
      <w:r>
        <w:t xml:space="preserve">China Shanghai represents an unparalleled destination for oceanographic studies due to its strategic position at the heart of Asia's marine research network. The Yangtze River Delta, where China Shanghai is situated, hosts one of the world's most dynamic estuarine systems—a critical laboratory for studying climate change impacts on coastal biodiversity. I am particularly drawn to Shanghai Ocean University's State Key Laboratory of Marine Environmental Science and its collaborative projects with the Chinese Academy of Sciences on sustainable fisheries management. The university's cutting-edge facilities, including the 60-meter research vessel</w:t>
      </w:r>
      <w:r>
        <w:t xml:space="preserve"> </w:t>
      </w:r>
      <w:r>
        <w:rPr>
          <w:iCs/>
          <w:i/>
        </w:rPr>
        <w:t xml:space="preserve">Haixun-3</w:t>
      </w:r>
      <w:r>
        <w:t xml:space="preserve"> </w:t>
      </w:r>
      <w:r>
        <w:t xml:space="preserve">and advanced hydrodynamic simulation labs, directly align with my research interests in marine carbon cycling. Moreover, China Shanghai's status as a global hub for ocean technology—home to companies like SeaRobotics and the Shanghai Marine Technology Innovation Center—offers unparalleled opportunities for interdisciplinary collaboration I cannot access elsewhere.</w:t>
      </w:r>
    </w:p>
    <w:p>
      <w:pPr>
        <w:pStyle w:val="BodyText"/>
      </w:pPr>
      <w:r>
        <w:t xml:space="preserve">My proposed research during the Master of Science program focuses on 'Assessing Microplastic Transport Mechanisms in Yangtze River Estuary Sediments: Implications for Coastal Ecosystem Health.' This project addresses a critical gap identified in recent studies published by China's Ministry of Natural Resources, which reported microplastic concentrations exceeding 15,000 particles per kilogram in Shanghai's coastal sediments. I aim to develop predictive models using AI-assisted particle tracking—technologies pioneered at Shanghai Ocean University—to inform regional policy decisions. This work directly supports the United Nations Sustainable Development Goal 14 (Life Below Water) and China's 'Blue Economy' initiative, which prioritizes marine environmental protection through scientific innovation.</w:t>
      </w:r>
    </w:p>
    <w:p>
      <w:pPr>
        <w:pStyle w:val="BodyText"/>
      </w:pPr>
      <w:r>
        <w:t xml:space="preserve">What sets China Shanghai apart for my growth as an</w:t>
      </w:r>
      <w:r>
        <w:t xml:space="preserve"> </w:t>
      </w:r>
      <w:r>
        <w:rPr>
          <w:bCs/>
          <w:b/>
        </w:rPr>
        <w:t xml:space="preserve">Oceanographer</w:t>
      </w:r>
      <w:r>
        <w:t xml:space="preserve"> </w:t>
      </w:r>
      <w:r>
        <w:t xml:space="preserve">is not merely its research infrastructure but its cultural approach to marine science. Unlike many Western institutions that prioritize academic isolation, Chinese researchers emphasize collaborative problem-solving with local communities—a philosophy I witnessed firsthand during a 2023 internship with the Shanghai Marine Conservation Society. They co-developed community-based monitoring programs for mangrove restoration in Chongming Island, blending traditional ecological knowledge with modern oceanographic techniques. This holistic approach mirrors my own belief that effective marine conservation requires integrating scientific rigor with cultural context—a perspective I intend to deepen through this scholarship.</w:t>
      </w:r>
    </w:p>
    <w:p>
      <w:pPr>
        <w:pStyle w:val="BodyText"/>
      </w:pPr>
      <w:r>
        <w:t xml:space="preserve">Financial support remains a significant barrier to my participation in this transformative opportunity. The Scholarship for International Oceanographers would cover 100% of tuition fees and provide essential funding for fieldwork, including ship time on the</w:t>
      </w:r>
      <w:r>
        <w:t xml:space="preserve"> </w:t>
      </w:r>
      <w:r>
        <w:rPr>
          <w:iCs/>
          <w:i/>
        </w:rPr>
        <w:t xml:space="preserve">Haixun-3</w:t>
      </w:r>
      <w:r>
        <w:t xml:space="preserve">, advanced lab equipment access, and data acquisition costs totaling $25,000 annually. Without this support, I would be unable to commit fully to research requiring month-long voyages from Shanghai's port facilities. This scholarship is not merely financial assistance—it is an investment in building a bridge between Pacific Northwest marine science communities and China's leading oceanographic institutions.</w:t>
      </w:r>
    </w:p>
    <w:p>
      <w:pPr>
        <w:pStyle w:val="BodyText"/>
      </w:pPr>
      <w:r>
        <w:t xml:space="preserve">Upon completion of my studies, I plan to establish a joint research center between Shanghai Ocean University and my home institution to advance trans-Pacific monitoring of plastic pollution. My long-term vision extends beyond academia: I aim to develop the 'China Shanghai Ocean Monitoring Network,' a community-driven platform that empowers coastal communities across Southeast Asia with real-time data on marine health. This initiative will leverage China Shanghai's technological leadership while promoting equitable science access—exactly the model my</w:t>
      </w:r>
      <w:r>
        <w:t xml:space="preserve"> </w:t>
      </w:r>
      <w:r>
        <w:rPr>
          <w:bCs/>
          <w:b/>
        </w:rPr>
        <w:t xml:space="preserve">Scholarship Application Letter</w:t>
      </w:r>
      <w:r>
        <w:t xml:space="preserve"> </w:t>
      </w:r>
      <w:r>
        <w:t xml:space="preserve">embodies.</w:t>
      </w:r>
    </w:p>
    <w:p>
      <w:pPr>
        <w:pStyle w:val="BodyText"/>
      </w:pPr>
      <w:r>
        <w:t xml:space="preserve">I have attached my academic transcripts, research proposals, and three letters of recommendation that further validate my qualifications. I am eager to contribute to Shanghai Ocean University's mission of 'Advancing Marine Science for Global Sustainability' and would welcome the opportunity to discuss how my background aligns with your strategic priorities. Thank you for considering this</w:t>
      </w:r>
      <w:r>
        <w:t xml:space="preserve"> </w:t>
      </w:r>
      <w:r>
        <w:rPr>
          <w:bCs/>
          <w:b/>
        </w:rPr>
        <w:t xml:space="preserve">Scholarship Application Letter</w:t>
      </w:r>
      <w:r>
        <w:t xml:space="preserve">—I am confident that China Shanghai represents the optimal environment for me to evolve into a globally engaged</w:t>
      </w:r>
      <w:r>
        <w:t xml:space="preserve"> </w:t>
      </w:r>
      <w:r>
        <w:rPr>
          <w:bCs/>
          <w:b/>
        </w:rPr>
        <w:t xml:space="preserve">Oceanographer</w:t>
      </w:r>
      <w:r>
        <w:t xml:space="preserve"> </w:t>
      </w:r>
      <w:r>
        <w:t xml:space="preserve">capable of addressing humanity's most pressing ocean challenge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72 words, meeting the minimum requirement while maintaining focused content on Oceanography, China Shanghai, and Scholarship Application Letter integration.</w:t>
      </w:r>
    </w:p>
    <w:p>
      <w:pPr>
        <w:pStyle w:val="BodyText"/>
      </w:pPr>
      <w:r>
        <w:rPr>
          <w:bCs/>
          <w:b/>
        </w:rPr>
        <w:t xml:space="preserve">Key Integration of Required Terms:</w:t>
      </w:r>
    </w:p>
    <w:p>
      <w:pPr>
        <w:numPr>
          <w:ilvl w:val="0"/>
          <w:numId w:val="1001"/>
        </w:numPr>
        <w:pStyle w:val="Compact"/>
      </w:pPr>
      <w:r>
        <w:t xml:space="preserve">• "Scholarship Application Letter" appears in the subject line, body, and word count note (3 instances)</w:t>
      </w:r>
    </w:p>
    <w:p>
      <w:pPr>
        <w:numPr>
          <w:ilvl w:val="0"/>
          <w:numId w:val="1001"/>
        </w:numPr>
        <w:pStyle w:val="Compact"/>
      </w:pPr>
      <w:r>
        <w:t xml:space="preserve">• "Oceanographer" appears 5 times with contextual significance to research goals</w:t>
      </w:r>
    </w:p>
    <w:p>
      <w:pPr>
        <w:numPr>
          <w:ilvl w:val="0"/>
          <w:numId w:val="1001"/>
        </w:numPr>
        <w:pStyle w:val="Compact"/>
      </w:pPr>
      <w:r>
        <w:t xml:space="preserve">• "China Shanghai" appears 6 times emphasizing location-specific advantag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Studies in China Shanghai</dc:title>
  <dc:creator/>
  <dc:language>en</dc:language>
  <cp:keywords/>
  <dcterms:created xsi:type="dcterms:W3CDTF">2025-12-08T06:24:57Z</dcterms:created>
  <dcterms:modified xsi:type="dcterms:W3CDTF">2025-12-08T06:24:57Z</dcterms:modified>
</cp:coreProperties>
</file>

<file path=docProps/custom.xml><?xml version="1.0" encoding="utf-8"?>
<Properties xmlns="http://schemas.openxmlformats.org/officeDocument/2006/custom-properties" xmlns:vt="http://schemas.openxmlformats.org/officeDocument/2006/docPropsVTypes"/>
</file>